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F99FC5" w14:textId="77777777" w:rsidR="003539A1" w:rsidRPr="003539A1" w:rsidRDefault="003539A1" w:rsidP="003539A1">
      <w:pPr>
        <w:rPr>
          <w:rFonts w:cs="Times New Roman"/>
          <w:b/>
          <w:bCs/>
          <w:sz w:val="28"/>
          <w:szCs w:val="28"/>
        </w:rPr>
      </w:pPr>
      <w:r w:rsidRPr="003539A1">
        <w:rPr>
          <w:rFonts w:cs="Times New Roman"/>
          <w:b/>
          <w:bCs/>
          <w:sz w:val="28"/>
          <w:szCs w:val="28"/>
        </w:rPr>
        <w:t xml:space="preserve">Crescimento econômico e sustentabilidade: uma análise da Curva Ambiental de Kuznets sobre Amazônia Legal </w:t>
      </w:r>
    </w:p>
    <w:p w14:paraId="58138C49" w14:textId="77777777" w:rsidR="003539A1" w:rsidRPr="003539A1" w:rsidRDefault="003539A1">
      <w:pPr>
        <w:rPr>
          <w:rFonts w:cs="Times New Roman"/>
          <w:sz w:val="28"/>
          <w:szCs w:val="28"/>
        </w:rPr>
      </w:pPr>
    </w:p>
    <w:p w14:paraId="6C19B0BB" w14:textId="77777777" w:rsidR="003539A1" w:rsidRDefault="003539A1">
      <w:pPr>
        <w:rPr>
          <w:rFonts w:cs="Times New Roman"/>
          <w:sz w:val="28"/>
          <w:szCs w:val="28"/>
        </w:rPr>
      </w:pPr>
    </w:p>
    <w:p w14:paraId="67334A69" w14:textId="0372F47A" w:rsidR="006D1DD3" w:rsidRPr="003539A1" w:rsidRDefault="003539A1">
      <w:pPr>
        <w:rPr>
          <w:rFonts w:cs="Times New Roman"/>
          <w:sz w:val="28"/>
          <w:szCs w:val="28"/>
        </w:rPr>
      </w:pPr>
      <w:r w:rsidRPr="003539A1">
        <w:rPr>
          <w:rFonts w:cs="Times New Roman"/>
          <w:sz w:val="28"/>
          <w:szCs w:val="28"/>
        </w:rPr>
        <w:t>Autores</w:t>
      </w:r>
    </w:p>
    <w:p w14:paraId="63126961" w14:textId="4A4DCA66" w:rsidR="003539A1" w:rsidRPr="003539A1" w:rsidRDefault="003539A1">
      <w:pP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</w:pPr>
      <w:r w:rsidRPr="003539A1"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 xml:space="preserve">Nome completo do autor. </w:t>
      </w:r>
      <w: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  <w:t>Jaques Otto Roma</w:t>
      </w:r>
    </w:p>
    <w:p w14:paraId="3F463B10" w14:textId="5B9373D9" w:rsidR="003539A1" w:rsidRPr="003539A1" w:rsidRDefault="003539A1">
      <w:pP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</w:pPr>
      <w:r w:rsidRPr="003539A1"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>Instituição de ensino ou pesquisa</w:t>
      </w:r>
      <w:r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 xml:space="preserve">: </w:t>
      </w:r>
      <w:proofErr w:type="spellStart"/>
      <w: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  <w:t>Univerisdade</w:t>
      </w:r>
      <w:proofErr w:type="spellEnd"/>
      <w: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  <w:t xml:space="preserve"> Federal dos Vales do Jequitinhonha e Mucuri - UFVJM</w:t>
      </w:r>
    </w:p>
    <w:p w14:paraId="40BCE2D5" w14:textId="08A04E70" w:rsidR="003539A1" w:rsidRPr="003539A1" w:rsidRDefault="003539A1">
      <w:pP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</w:pPr>
      <w:r w:rsidRPr="003539A1"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 xml:space="preserve">Vínculo </w:t>
      </w:r>
      <w:r w:rsidRPr="003539A1"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 xml:space="preserve">com a instituição (se houver). </w:t>
      </w:r>
      <w: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  <w:t>Estudante de Graduação em Ciências Contábeis</w:t>
      </w:r>
    </w:p>
    <w:p w14:paraId="04233E68" w14:textId="5CDD8AFE" w:rsidR="003539A1" w:rsidRDefault="003539A1">
      <w:pPr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</w:pPr>
      <w:r w:rsidRPr="003539A1"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>E-mail. Endereço para correspondência.</w:t>
      </w:r>
      <w:r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 xml:space="preserve"> </w:t>
      </w:r>
      <w:hyperlink r:id="rId4" w:history="1">
        <w:r w:rsidRPr="00ED5F83">
          <w:rPr>
            <w:rStyle w:val="Hyperlink"/>
            <w:rFonts w:cs="Times New Roman"/>
            <w:sz w:val="28"/>
            <w:szCs w:val="28"/>
            <w:shd w:val="clear" w:color="auto" w:fill="FFFFFF"/>
          </w:rPr>
          <w:t>jaques.ottor@gmail.com</w:t>
        </w:r>
      </w:hyperlink>
    </w:p>
    <w:p w14:paraId="02318CA9" w14:textId="6ED61D68" w:rsidR="003539A1" w:rsidRDefault="003539A1">
      <w:pPr>
        <w:rPr>
          <w:rFonts w:cs="Times New Roman"/>
          <w:sz w:val="28"/>
          <w:szCs w:val="28"/>
        </w:rPr>
      </w:pPr>
    </w:p>
    <w:p w14:paraId="66E03627" w14:textId="4794E23D" w:rsidR="003539A1" w:rsidRPr="003539A1" w:rsidRDefault="003539A1" w:rsidP="003539A1">
      <w:pP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</w:pPr>
      <w:r w:rsidRPr="003539A1"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 xml:space="preserve">Nome completo do autor. </w:t>
      </w:r>
      <w: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  <w:t>Vasconcelos Reis Wakim</w:t>
      </w:r>
    </w:p>
    <w:p w14:paraId="428A6596" w14:textId="77777777" w:rsidR="003539A1" w:rsidRPr="003539A1" w:rsidRDefault="003539A1" w:rsidP="003539A1">
      <w:pP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</w:pPr>
      <w:r w:rsidRPr="003539A1"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>Instituição de ensino ou pesquisa</w:t>
      </w:r>
      <w:r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 xml:space="preserve">: </w:t>
      </w:r>
      <w:proofErr w:type="spellStart"/>
      <w: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  <w:t>Univerisdade</w:t>
      </w:r>
      <w:proofErr w:type="spellEnd"/>
      <w: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  <w:t xml:space="preserve"> Federal dos Vales do Jequitinhonha e Mucuri - UFVJM</w:t>
      </w:r>
    </w:p>
    <w:p w14:paraId="52680927" w14:textId="7BDE51EC" w:rsidR="003539A1" w:rsidRPr="003539A1" w:rsidRDefault="003539A1" w:rsidP="003539A1">
      <w:pP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</w:pPr>
      <w:r w:rsidRPr="003539A1"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 xml:space="preserve">Vínculo com a instituição (se houver). </w:t>
      </w:r>
      <w: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  <w:t>Professor Adjunto III</w:t>
      </w:r>
    </w:p>
    <w:p w14:paraId="7C33F8F4" w14:textId="4CFA5134" w:rsidR="003539A1" w:rsidRDefault="003539A1" w:rsidP="003539A1">
      <w:pPr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</w:pPr>
      <w:r w:rsidRPr="003539A1"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>E-mail. Endereço para correspondência.</w:t>
      </w:r>
      <w:r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 xml:space="preserve"> </w:t>
      </w:r>
      <w:hyperlink r:id="rId5" w:history="1">
        <w:r w:rsidRPr="00ED5F83">
          <w:rPr>
            <w:rStyle w:val="Hyperlink"/>
            <w:rFonts w:cs="Times New Roman"/>
            <w:sz w:val="28"/>
            <w:szCs w:val="28"/>
            <w:shd w:val="clear" w:color="auto" w:fill="FFFFFF"/>
          </w:rPr>
          <w:t>vasconcelos.wakim@ufvjm.edu.br</w:t>
        </w:r>
      </w:hyperlink>
    </w:p>
    <w:p w14:paraId="47C5B45B" w14:textId="77777777" w:rsidR="003539A1" w:rsidRDefault="003539A1" w:rsidP="003539A1">
      <w:pPr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</w:pPr>
    </w:p>
    <w:p w14:paraId="6135A7D9" w14:textId="254ED165" w:rsidR="003539A1" w:rsidRPr="003539A1" w:rsidRDefault="003539A1" w:rsidP="003539A1">
      <w:pP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</w:pPr>
      <w:r w:rsidRPr="003539A1"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 xml:space="preserve">Nome completo do autor. </w:t>
      </w:r>
      <w: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  <w:t>Elizete Aparecida de Magalhães</w:t>
      </w:r>
    </w:p>
    <w:p w14:paraId="62752C96" w14:textId="77777777" w:rsidR="003539A1" w:rsidRPr="003539A1" w:rsidRDefault="003539A1" w:rsidP="003539A1">
      <w:pP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</w:pPr>
      <w:r w:rsidRPr="003539A1"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>Instituição de ensino ou pesquisa</w:t>
      </w:r>
      <w:r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 xml:space="preserve">: </w:t>
      </w:r>
      <w:proofErr w:type="spellStart"/>
      <w: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  <w:t>Univerisdade</w:t>
      </w:r>
      <w:proofErr w:type="spellEnd"/>
      <w: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  <w:t xml:space="preserve"> Federal dos Vales do Jequitinhonha e Mucuri - UFVJM</w:t>
      </w:r>
    </w:p>
    <w:p w14:paraId="443C60E4" w14:textId="0C71F022" w:rsidR="003539A1" w:rsidRPr="003539A1" w:rsidRDefault="003539A1" w:rsidP="003539A1">
      <w:pP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</w:pPr>
      <w:r w:rsidRPr="003539A1"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 xml:space="preserve">Vínculo com a instituição (se houver). </w:t>
      </w:r>
      <w: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  <w:t>Professor</w:t>
      </w:r>
      <w: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  <w:t>a</w:t>
      </w:r>
      <w: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  <w:t xml:space="preserve"> Adjunt</w:t>
      </w:r>
      <w: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  <w:t>a</w:t>
      </w:r>
      <w:r>
        <w:rPr>
          <w:rStyle w:val="nfase"/>
          <w:rFonts w:cs="Times New Roman"/>
          <w:b/>
          <w:bCs/>
          <w:color w:val="111111"/>
          <w:sz w:val="28"/>
          <w:szCs w:val="28"/>
          <w:shd w:val="clear" w:color="auto" w:fill="FFFFFF"/>
        </w:rPr>
        <w:t xml:space="preserve"> III</w:t>
      </w:r>
    </w:p>
    <w:p w14:paraId="5B5DE1F8" w14:textId="0B36CB68" w:rsidR="003539A1" w:rsidRDefault="003539A1" w:rsidP="003539A1">
      <w:pPr>
        <w:rPr>
          <w:rStyle w:val="nfase"/>
          <w:rFonts w:cs="Times New Roman"/>
          <w:i w:val="0"/>
          <w:iCs w:val="0"/>
          <w:color w:val="111111"/>
          <w:sz w:val="28"/>
          <w:szCs w:val="28"/>
          <w:shd w:val="clear" w:color="auto" w:fill="FFFFFF"/>
        </w:rPr>
      </w:pPr>
      <w:r w:rsidRPr="003539A1"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>E-mail. Endereço para correspondência.</w:t>
      </w:r>
      <w:r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  <w:t xml:space="preserve"> </w:t>
      </w:r>
      <w:hyperlink r:id="rId6" w:history="1">
        <w:r w:rsidRPr="00ED5F83">
          <w:rPr>
            <w:rStyle w:val="Hyperlink"/>
            <w:rFonts w:cs="Times New Roman"/>
            <w:sz w:val="28"/>
            <w:szCs w:val="28"/>
            <w:shd w:val="clear" w:color="auto" w:fill="FFFFFF"/>
          </w:rPr>
          <w:t>elizete.am@ufvjm.edu.br</w:t>
        </w:r>
      </w:hyperlink>
    </w:p>
    <w:p w14:paraId="207235D5" w14:textId="77777777" w:rsidR="003539A1" w:rsidRDefault="003539A1" w:rsidP="003539A1">
      <w:pPr>
        <w:rPr>
          <w:rStyle w:val="nfase"/>
          <w:rFonts w:cs="Times New Roman"/>
          <w:color w:val="111111"/>
          <w:sz w:val="28"/>
          <w:szCs w:val="28"/>
          <w:shd w:val="clear" w:color="auto" w:fill="FFFFFF"/>
        </w:rPr>
      </w:pPr>
    </w:p>
    <w:p w14:paraId="27331F83" w14:textId="77777777" w:rsidR="003539A1" w:rsidRPr="003539A1" w:rsidRDefault="003539A1">
      <w:pPr>
        <w:rPr>
          <w:rFonts w:cs="Times New Roman"/>
          <w:sz w:val="28"/>
          <w:szCs w:val="28"/>
        </w:rPr>
      </w:pPr>
    </w:p>
    <w:sectPr w:rsidR="003539A1" w:rsidRPr="003539A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zexsDC3sDAwNzBT0lEKTi0uzszPAykwrAUACa8/1CwAAAA="/>
  </w:docVars>
  <w:rsids>
    <w:rsidRoot w:val="003539A1"/>
    <w:rsid w:val="003539A1"/>
    <w:rsid w:val="0040451B"/>
    <w:rsid w:val="006D1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A24452"/>
  <w15:chartTrackingRefBased/>
  <w15:docId w15:val="{59BB9ADC-3642-4B6C-B99E-32397AE72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pt-B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fase">
    <w:name w:val="Emphasis"/>
    <w:basedOn w:val="Fontepargpadro"/>
    <w:uiPriority w:val="20"/>
    <w:qFormat/>
    <w:rsid w:val="003539A1"/>
    <w:rPr>
      <w:i/>
      <w:iCs/>
    </w:rPr>
  </w:style>
  <w:style w:type="character" w:styleId="Hyperlink">
    <w:name w:val="Hyperlink"/>
    <w:basedOn w:val="Fontepargpadro"/>
    <w:uiPriority w:val="99"/>
    <w:unhideWhenUsed/>
    <w:rsid w:val="003539A1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539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lizete.am@ufvjm.edu.br" TargetMode="External"/><Relationship Id="rId5" Type="http://schemas.openxmlformats.org/officeDocument/2006/relationships/hyperlink" Target="mailto:vasconcelos.wakim@ufvjm.edu.br" TargetMode="External"/><Relationship Id="rId4" Type="http://schemas.openxmlformats.org/officeDocument/2006/relationships/hyperlink" Target="mailto:jaques.ottor@gmail.com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3</Words>
  <Characters>939</Characters>
  <Application>Microsoft Office Word</Application>
  <DocSecurity>0</DocSecurity>
  <Lines>7</Lines>
  <Paragraphs>2</Paragraphs>
  <ScaleCrop>false</ScaleCrop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concelos Reis Wakim</dc:creator>
  <cp:keywords/>
  <dc:description/>
  <cp:lastModifiedBy>Vasconcelos Reis Wakim</cp:lastModifiedBy>
  <cp:revision>2</cp:revision>
  <dcterms:created xsi:type="dcterms:W3CDTF">2021-03-24T16:38:00Z</dcterms:created>
  <dcterms:modified xsi:type="dcterms:W3CDTF">2021-03-24T16:44:00Z</dcterms:modified>
</cp:coreProperties>
</file>